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196EE8" w14:textId="499C534D" w:rsidR="00320425" w:rsidRPr="006602D5" w:rsidRDefault="00320425" w:rsidP="00320425">
      <w:pPr>
        <w:jc w:val="center"/>
        <w:rPr>
          <w:b/>
          <w:bCs/>
          <w:sz w:val="32"/>
          <w:szCs w:val="40"/>
          <w:u w:val="single"/>
        </w:rPr>
      </w:pPr>
      <w:r w:rsidRPr="006602D5">
        <w:rPr>
          <w:b/>
          <w:bCs/>
          <w:sz w:val="32"/>
          <w:szCs w:val="40"/>
          <w:u w:val="single"/>
        </w:rPr>
        <w:t>Project Proposal</w:t>
      </w:r>
      <w:r w:rsidR="00BF77A6" w:rsidRPr="006602D5">
        <w:rPr>
          <w:b/>
          <w:bCs/>
          <w:sz w:val="32"/>
          <w:szCs w:val="40"/>
          <w:u w:val="single"/>
        </w:rPr>
        <w:t xml:space="preserve"> </w:t>
      </w:r>
    </w:p>
    <w:p w14:paraId="07177970" w14:textId="77777777" w:rsidR="00320425" w:rsidRPr="006602D5" w:rsidRDefault="00320425" w:rsidP="007302CC">
      <w:pPr>
        <w:rPr>
          <w:sz w:val="24"/>
          <w:szCs w:val="32"/>
        </w:rPr>
      </w:pPr>
    </w:p>
    <w:p w14:paraId="1AD5A4A1" w14:textId="6C504D55" w:rsidR="00320425" w:rsidRPr="006602D5" w:rsidRDefault="007302CC" w:rsidP="000B2598">
      <w:pPr>
        <w:spacing w:line="480" w:lineRule="auto"/>
        <w:jc w:val="center"/>
        <w:rPr>
          <w:b/>
          <w:bCs/>
          <w:sz w:val="24"/>
          <w:szCs w:val="32"/>
        </w:rPr>
      </w:pPr>
      <w:r w:rsidRPr="006602D5">
        <w:rPr>
          <w:b/>
          <w:bCs/>
          <w:sz w:val="24"/>
          <w:szCs w:val="32"/>
        </w:rPr>
        <w:t xml:space="preserve">What Makes </w:t>
      </w:r>
      <w:r w:rsidR="00062509">
        <w:rPr>
          <w:b/>
          <w:bCs/>
          <w:sz w:val="24"/>
          <w:szCs w:val="32"/>
        </w:rPr>
        <w:t>YouTube</w:t>
      </w:r>
      <w:r w:rsidRPr="006602D5">
        <w:rPr>
          <w:b/>
          <w:bCs/>
          <w:sz w:val="24"/>
          <w:szCs w:val="32"/>
        </w:rPr>
        <w:t xml:space="preserve"> Videos Viral</w:t>
      </w:r>
    </w:p>
    <w:p w14:paraId="382120AD" w14:textId="226F45CE" w:rsidR="007302CC" w:rsidRPr="006602D5" w:rsidRDefault="009B2A34" w:rsidP="000B2598">
      <w:pPr>
        <w:pStyle w:val="ListParagraph"/>
        <w:numPr>
          <w:ilvl w:val="0"/>
          <w:numId w:val="1"/>
        </w:numPr>
        <w:spacing w:after="240" w:line="276" w:lineRule="auto"/>
        <w:rPr>
          <w:sz w:val="24"/>
          <w:szCs w:val="32"/>
        </w:rPr>
      </w:pPr>
      <w:r w:rsidRPr="006602D5">
        <w:rPr>
          <w:sz w:val="24"/>
          <w:szCs w:val="32"/>
        </w:rPr>
        <w:t>Our goal is to a</w:t>
      </w:r>
      <w:r w:rsidR="007302CC" w:rsidRPr="006602D5">
        <w:rPr>
          <w:sz w:val="24"/>
          <w:szCs w:val="32"/>
        </w:rPr>
        <w:t>nalyz</w:t>
      </w:r>
      <w:r w:rsidRPr="006602D5">
        <w:rPr>
          <w:sz w:val="24"/>
          <w:szCs w:val="32"/>
        </w:rPr>
        <w:t>e</w:t>
      </w:r>
      <w:r w:rsidR="007302CC" w:rsidRPr="006602D5">
        <w:rPr>
          <w:sz w:val="24"/>
          <w:szCs w:val="32"/>
        </w:rPr>
        <w:t xml:space="preserve"> </w:t>
      </w:r>
      <w:r w:rsidR="003E225E" w:rsidRPr="006602D5">
        <w:rPr>
          <w:sz w:val="24"/>
          <w:szCs w:val="32"/>
        </w:rPr>
        <w:t>and classify trending videos from a variety of countries</w:t>
      </w:r>
      <w:r w:rsidR="00062509">
        <w:rPr>
          <w:sz w:val="24"/>
          <w:szCs w:val="32"/>
        </w:rPr>
        <w:t xml:space="preserve"> (USA, Canada, and Great Britain)</w:t>
      </w:r>
      <w:r w:rsidR="003E225E" w:rsidRPr="006602D5">
        <w:rPr>
          <w:sz w:val="24"/>
          <w:szCs w:val="32"/>
        </w:rPr>
        <w:t xml:space="preserve"> based on </w:t>
      </w:r>
      <w:proofErr w:type="gramStart"/>
      <w:r w:rsidR="003E225E" w:rsidRPr="006602D5">
        <w:rPr>
          <w:sz w:val="24"/>
          <w:szCs w:val="32"/>
        </w:rPr>
        <w:t>a number of</w:t>
      </w:r>
      <w:proofErr w:type="gramEnd"/>
      <w:r w:rsidR="003E225E" w:rsidRPr="006602D5">
        <w:rPr>
          <w:sz w:val="24"/>
          <w:szCs w:val="32"/>
        </w:rPr>
        <w:t xml:space="preserve"> critical variables such as the </w:t>
      </w:r>
      <w:r w:rsidR="00843505" w:rsidRPr="006602D5">
        <w:rPr>
          <w:sz w:val="24"/>
          <w:szCs w:val="32"/>
        </w:rPr>
        <w:t>number</w:t>
      </w:r>
      <w:r w:rsidR="003E225E" w:rsidRPr="006602D5">
        <w:rPr>
          <w:sz w:val="24"/>
          <w:szCs w:val="32"/>
        </w:rPr>
        <w:t xml:space="preserve"> of likes, views, </w:t>
      </w:r>
      <w:r w:rsidR="00EA5B6B">
        <w:rPr>
          <w:sz w:val="24"/>
          <w:szCs w:val="32"/>
        </w:rPr>
        <w:t xml:space="preserve">dislikes, </w:t>
      </w:r>
      <w:r w:rsidR="003E225E" w:rsidRPr="006602D5">
        <w:rPr>
          <w:sz w:val="24"/>
          <w:szCs w:val="32"/>
        </w:rPr>
        <w:t xml:space="preserve">shares, </w:t>
      </w:r>
      <w:r w:rsidR="00843505">
        <w:rPr>
          <w:sz w:val="24"/>
          <w:szCs w:val="32"/>
        </w:rPr>
        <w:t>and</w:t>
      </w:r>
      <w:r w:rsidR="00EA5B6B">
        <w:rPr>
          <w:sz w:val="24"/>
          <w:szCs w:val="32"/>
        </w:rPr>
        <w:t xml:space="preserve"> comments, </w:t>
      </w:r>
      <w:r w:rsidR="003F0E87">
        <w:rPr>
          <w:sz w:val="24"/>
          <w:szCs w:val="32"/>
        </w:rPr>
        <w:t xml:space="preserve">difference between trending date and publishing date, </w:t>
      </w:r>
      <w:r w:rsidR="003E225E" w:rsidRPr="006602D5">
        <w:rPr>
          <w:sz w:val="24"/>
          <w:szCs w:val="32"/>
        </w:rPr>
        <w:t xml:space="preserve">celebrity participation, </w:t>
      </w:r>
      <w:r w:rsidR="003F0E87">
        <w:rPr>
          <w:sz w:val="24"/>
          <w:szCs w:val="32"/>
        </w:rPr>
        <w:t>genre, etc</w:t>
      </w:r>
      <w:r w:rsidR="003E225E" w:rsidRPr="006602D5">
        <w:rPr>
          <w:sz w:val="24"/>
          <w:szCs w:val="32"/>
        </w:rPr>
        <w:t>.</w:t>
      </w:r>
    </w:p>
    <w:p w14:paraId="30A2E669" w14:textId="34136156" w:rsidR="00706015" w:rsidRPr="006602D5" w:rsidRDefault="00AE3662" w:rsidP="000B2598">
      <w:pPr>
        <w:pStyle w:val="ListParagraph"/>
        <w:numPr>
          <w:ilvl w:val="0"/>
          <w:numId w:val="1"/>
        </w:numPr>
        <w:spacing w:line="276" w:lineRule="auto"/>
        <w:rPr>
          <w:sz w:val="24"/>
          <w:szCs w:val="24"/>
        </w:rPr>
      </w:pPr>
      <w:r w:rsidRPr="006602D5">
        <w:rPr>
          <w:sz w:val="24"/>
          <w:szCs w:val="32"/>
        </w:rPr>
        <w:t>Our trending video forecasting model can provide content creators with a better understanding and perspective on how to grow their channel's popularity and brand</w:t>
      </w:r>
      <w:r w:rsidR="000B2598" w:rsidRPr="006602D5">
        <w:rPr>
          <w:sz w:val="24"/>
          <w:szCs w:val="32"/>
        </w:rPr>
        <w:t xml:space="preserve"> perception</w:t>
      </w:r>
      <w:r w:rsidR="00BF77A6" w:rsidRPr="006602D5">
        <w:rPr>
          <w:sz w:val="24"/>
          <w:szCs w:val="32"/>
        </w:rPr>
        <w:t>.</w:t>
      </w:r>
    </w:p>
    <w:p w14:paraId="6689FB34" w14:textId="0D348F3D" w:rsidR="00BF77A6" w:rsidRPr="006602D5" w:rsidRDefault="00BF77A6" w:rsidP="00BF77A6">
      <w:pPr>
        <w:spacing w:line="276" w:lineRule="auto"/>
        <w:rPr>
          <w:sz w:val="24"/>
          <w:szCs w:val="24"/>
        </w:rPr>
      </w:pPr>
    </w:p>
    <w:p w14:paraId="3467C312" w14:textId="77B695E5" w:rsidR="00BF77A6" w:rsidRPr="006602D5" w:rsidRDefault="00BF77A6" w:rsidP="00BF77A6">
      <w:pPr>
        <w:spacing w:line="276" w:lineRule="auto"/>
        <w:rPr>
          <w:b/>
          <w:bCs/>
          <w:sz w:val="24"/>
          <w:szCs w:val="24"/>
        </w:rPr>
      </w:pPr>
      <w:r w:rsidRPr="006602D5">
        <w:rPr>
          <w:b/>
          <w:bCs/>
          <w:sz w:val="24"/>
          <w:szCs w:val="24"/>
        </w:rPr>
        <w:t>Team White Walkers</w:t>
      </w:r>
    </w:p>
    <w:p w14:paraId="32A16F9F" w14:textId="0E1B5A9A" w:rsidR="00BF77A6" w:rsidRPr="006602D5" w:rsidRDefault="007673A7" w:rsidP="00BF77A6">
      <w:pPr>
        <w:spacing w:line="276" w:lineRule="auto"/>
        <w:rPr>
          <w:sz w:val="24"/>
          <w:szCs w:val="24"/>
        </w:rPr>
      </w:pPr>
      <w:r w:rsidRPr="006602D5">
        <w:rPr>
          <w:sz w:val="24"/>
          <w:szCs w:val="24"/>
        </w:rPr>
        <w:t>Sarthak Arora</w:t>
      </w:r>
    </w:p>
    <w:p w14:paraId="4A6F73CD" w14:textId="46FE61EF" w:rsidR="007673A7" w:rsidRPr="006602D5" w:rsidRDefault="007673A7" w:rsidP="00BF77A6">
      <w:pPr>
        <w:spacing w:line="276" w:lineRule="auto"/>
        <w:rPr>
          <w:sz w:val="24"/>
          <w:szCs w:val="24"/>
        </w:rPr>
      </w:pPr>
      <w:proofErr w:type="spellStart"/>
      <w:r w:rsidRPr="006602D5">
        <w:rPr>
          <w:sz w:val="24"/>
          <w:szCs w:val="24"/>
        </w:rPr>
        <w:t>Akansha</w:t>
      </w:r>
      <w:proofErr w:type="spellEnd"/>
      <w:r w:rsidRPr="006602D5">
        <w:rPr>
          <w:sz w:val="24"/>
          <w:szCs w:val="24"/>
        </w:rPr>
        <w:t xml:space="preserve"> Mehta</w:t>
      </w:r>
    </w:p>
    <w:p w14:paraId="27FFF6BA" w14:textId="12456818" w:rsidR="007673A7" w:rsidRPr="006602D5" w:rsidRDefault="007673A7" w:rsidP="00BF77A6">
      <w:pPr>
        <w:spacing w:line="276" w:lineRule="auto"/>
        <w:rPr>
          <w:sz w:val="24"/>
          <w:szCs w:val="24"/>
        </w:rPr>
      </w:pPr>
      <w:proofErr w:type="spellStart"/>
      <w:r w:rsidRPr="006602D5">
        <w:rPr>
          <w:sz w:val="24"/>
          <w:szCs w:val="24"/>
        </w:rPr>
        <w:t>Kodjo</w:t>
      </w:r>
      <w:proofErr w:type="spellEnd"/>
      <w:r w:rsidRPr="006602D5">
        <w:rPr>
          <w:sz w:val="24"/>
          <w:szCs w:val="24"/>
        </w:rPr>
        <w:t xml:space="preserve"> </w:t>
      </w:r>
      <w:proofErr w:type="spellStart"/>
      <w:r w:rsidR="006602D5" w:rsidRPr="006602D5">
        <w:rPr>
          <w:sz w:val="24"/>
          <w:szCs w:val="24"/>
        </w:rPr>
        <w:t>Botchway</w:t>
      </w:r>
      <w:proofErr w:type="spellEnd"/>
    </w:p>
    <w:p w14:paraId="0BB71612" w14:textId="33801F55" w:rsidR="006602D5" w:rsidRPr="006602D5" w:rsidRDefault="006602D5" w:rsidP="00BF77A6">
      <w:pPr>
        <w:spacing w:line="276" w:lineRule="auto"/>
        <w:rPr>
          <w:sz w:val="24"/>
          <w:szCs w:val="24"/>
        </w:rPr>
      </w:pPr>
      <w:r w:rsidRPr="006602D5">
        <w:rPr>
          <w:sz w:val="24"/>
          <w:szCs w:val="24"/>
        </w:rPr>
        <w:t xml:space="preserve">Adwoa </w:t>
      </w:r>
      <w:proofErr w:type="spellStart"/>
      <w:r w:rsidRPr="006602D5">
        <w:rPr>
          <w:sz w:val="24"/>
          <w:szCs w:val="24"/>
        </w:rPr>
        <w:t>Boadi</w:t>
      </w:r>
      <w:proofErr w:type="spellEnd"/>
      <w:r w:rsidRPr="006602D5">
        <w:rPr>
          <w:sz w:val="24"/>
          <w:szCs w:val="24"/>
        </w:rPr>
        <w:t>-Asamoah</w:t>
      </w:r>
    </w:p>
    <w:p w14:paraId="553ED6A5" w14:textId="0E9F593F" w:rsidR="006602D5" w:rsidRPr="006602D5" w:rsidRDefault="006602D5" w:rsidP="00BF77A6">
      <w:pPr>
        <w:spacing w:line="276" w:lineRule="auto"/>
        <w:rPr>
          <w:sz w:val="24"/>
          <w:szCs w:val="24"/>
        </w:rPr>
      </w:pPr>
      <w:r w:rsidRPr="006602D5">
        <w:rPr>
          <w:sz w:val="24"/>
          <w:szCs w:val="24"/>
        </w:rPr>
        <w:t>Rupom Bhattacherjee</w:t>
      </w:r>
    </w:p>
    <w:p w14:paraId="3FC4B092" w14:textId="77777777" w:rsidR="00BF77A6" w:rsidRPr="00BF77A6" w:rsidRDefault="00BF77A6" w:rsidP="00BF77A6">
      <w:pPr>
        <w:spacing w:line="276" w:lineRule="auto"/>
        <w:rPr>
          <w:szCs w:val="22"/>
        </w:rPr>
      </w:pPr>
    </w:p>
    <w:sectPr w:rsidR="00BF77A6" w:rsidRPr="00BF77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9A01CE"/>
    <w:multiLevelType w:val="hybridMultilevel"/>
    <w:tmpl w:val="05C245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NzUyMzCxMDIwMbdQ0lEKTi0uzszPAykwrAUAEfRpsywAAAA="/>
  </w:docVars>
  <w:rsids>
    <w:rsidRoot w:val="006D3EF3"/>
    <w:rsid w:val="00062509"/>
    <w:rsid w:val="000B2598"/>
    <w:rsid w:val="00184D30"/>
    <w:rsid w:val="00230566"/>
    <w:rsid w:val="00242A6B"/>
    <w:rsid w:val="00320425"/>
    <w:rsid w:val="00330C64"/>
    <w:rsid w:val="003E225E"/>
    <w:rsid w:val="003F0E87"/>
    <w:rsid w:val="006602D5"/>
    <w:rsid w:val="006D3EF3"/>
    <w:rsid w:val="007302CC"/>
    <w:rsid w:val="007563F1"/>
    <w:rsid w:val="007673A7"/>
    <w:rsid w:val="00843505"/>
    <w:rsid w:val="00873C26"/>
    <w:rsid w:val="009632D7"/>
    <w:rsid w:val="009B2A34"/>
    <w:rsid w:val="00A85109"/>
    <w:rsid w:val="00AE3662"/>
    <w:rsid w:val="00B03A88"/>
    <w:rsid w:val="00BF77A6"/>
    <w:rsid w:val="00C0142E"/>
    <w:rsid w:val="00CC11AA"/>
    <w:rsid w:val="00EA5B6B"/>
    <w:rsid w:val="00EF06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C2F2C"/>
  <w15:chartTrackingRefBased/>
  <w15:docId w15:val="{ACFB7FAB-2C1A-40A2-B61C-25775D7CB3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02CC"/>
    <w:pPr>
      <w:spacing w:after="0" w:line="240" w:lineRule="auto"/>
    </w:pPr>
    <w:rPr>
      <w:rFonts w:eastAsiaTheme="minorEastAsia"/>
      <w:szCs w:val="2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04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60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95</Words>
  <Characters>546</Characters>
  <Application>Microsoft Office Word</Application>
  <DocSecurity>0</DocSecurity>
  <Lines>4</Lines>
  <Paragraphs>1</Paragraphs>
  <ScaleCrop>false</ScaleCrop>
  <Company/>
  <LinksUpToDate>false</LinksUpToDate>
  <CharactersWithSpaces>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tacherjee, Rupom</dc:creator>
  <cp:keywords/>
  <dc:description/>
  <cp:lastModifiedBy>Bhattacherjee, Rupom</cp:lastModifiedBy>
  <cp:revision>15</cp:revision>
  <dcterms:created xsi:type="dcterms:W3CDTF">2022-02-22T03:47:00Z</dcterms:created>
  <dcterms:modified xsi:type="dcterms:W3CDTF">2022-03-11T02:20:00Z</dcterms:modified>
</cp:coreProperties>
</file>